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1AE8" w:rsidRPr="000C6C10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0C6C10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0C6C10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3251B50F" wp14:editId="039BD68C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0C6C10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0C6C10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0C6C10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:rsidR="00571AE8" w:rsidRPr="000C6C10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0C6C10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:rsidR="00571AE8" w:rsidRPr="000C6C10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0C6C10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:rsidR="00571AE8" w:rsidRPr="000C6C10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0C6C10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:rsidR="006A3318" w:rsidRPr="000C6C10" w:rsidRDefault="00C96A1E" w:rsidP="004E3634">
      <w:pPr>
        <w:shd w:val="clear" w:color="auto" w:fill="A6A6A6" w:themeFill="background1" w:themeFillShade="A6"/>
        <w:spacing w:before="240" w:line="360" w:lineRule="auto"/>
        <w:jc w:val="center"/>
        <w:rPr>
          <w:rFonts w:asciiTheme="majorHAnsi" w:hAnsiTheme="majorHAnsi"/>
          <w:b/>
          <w:sz w:val="22"/>
          <w:szCs w:val="24"/>
        </w:rPr>
      </w:pPr>
      <w:r w:rsidRPr="000C6C10">
        <w:rPr>
          <w:rFonts w:asciiTheme="majorHAnsi" w:hAnsiTheme="majorHAnsi"/>
          <w:b/>
          <w:sz w:val="22"/>
          <w:szCs w:val="24"/>
        </w:rPr>
        <w:t>PROCESSO SELETIVO PARA TR</w:t>
      </w:r>
      <w:r w:rsidR="00C375D7" w:rsidRPr="000C6C10">
        <w:rPr>
          <w:rFonts w:asciiTheme="majorHAnsi" w:hAnsiTheme="majorHAnsi"/>
          <w:b/>
          <w:sz w:val="22"/>
          <w:szCs w:val="24"/>
        </w:rPr>
        <w:t>A</w:t>
      </w:r>
      <w:r w:rsidR="009F002E" w:rsidRPr="000C6C10">
        <w:rPr>
          <w:rFonts w:asciiTheme="majorHAnsi" w:hAnsiTheme="majorHAnsi"/>
          <w:b/>
          <w:sz w:val="22"/>
          <w:szCs w:val="24"/>
        </w:rPr>
        <w:t>NS</w:t>
      </w:r>
      <w:r w:rsidR="00BF0AE2" w:rsidRPr="000C6C10">
        <w:rPr>
          <w:rFonts w:asciiTheme="majorHAnsi" w:hAnsiTheme="majorHAnsi"/>
          <w:b/>
          <w:sz w:val="22"/>
          <w:szCs w:val="24"/>
        </w:rPr>
        <w:t>FERÊNCIAS EXTERNAS 2022</w:t>
      </w:r>
      <w:r w:rsidRPr="000C6C10">
        <w:rPr>
          <w:rFonts w:asciiTheme="majorHAnsi" w:hAnsiTheme="majorHAnsi"/>
          <w:b/>
          <w:sz w:val="22"/>
          <w:szCs w:val="24"/>
        </w:rPr>
        <w:t>.1</w:t>
      </w:r>
    </w:p>
    <w:p w:rsidR="00C96A1E" w:rsidRPr="000C6C10" w:rsidRDefault="00C4230B" w:rsidP="004E3634">
      <w:pPr>
        <w:shd w:val="clear" w:color="auto" w:fill="A6A6A6" w:themeFill="background1" w:themeFillShade="A6"/>
        <w:spacing w:line="360" w:lineRule="auto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>EDITAL UESC Nº 105/2021</w:t>
      </w:r>
      <w:bookmarkStart w:id="0" w:name="_GoBack"/>
      <w:bookmarkEnd w:id="0"/>
    </w:p>
    <w:p w:rsidR="00C96A1E" w:rsidRPr="000C6C10" w:rsidRDefault="00C96A1E" w:rsidP="00C96A1E">
      <w:pPr>
        <w:rPr>
          <w:rFonts w:asciiTheme="majorHAnsi" w:hAnsiTheme="majorHAnsi"/>
          <w:sz w:val="18"/>
          <w:szCs w:val="24"/>
        </w:rPr>
      </w:pPr>
    </w:p>
    <w:p w:rsidR="00C96A1E" w:rsidRPr="000C6C10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0C6C10">
        <w:rPr>
          <w:rFonts w:asciiTheme="majorHAnsi" w:hAnsiTheme="majorHAnsi"/>
          <w:b/>
          <w:szCs w:val="24"/>
        </w:rPr>
        <w:t>FORMULÁRIO DE RECURSO</w:t>
      </w:r>
    </w:p>
    <w:p w:rsidR="00C96A1E" w:rsidRPr="000C6C10" w:rsidRDefault="00AF6A35" w:rsidP="00C96A1E">
      <w:pPr>
        <w:jc w:val="center"/>
        <w:rPr>
          <w:rFonts w:asciiTheme="majorHAnsi" w:hAnsiTheme="majorHAnsi"/>
          <w:sz w:val="18"/>
          <w:szCs w:val="24"/>
        </w:rPr>
      </w:pPr>
      <w:r w:rsidRPr="000C6C10">
        <w:rPr>
          <w:rFonts w:asciiTheme="majorHAnsi" w:hAnsiTheme="majorHAnsi"/>
          <w:b/>
          <w:sz w:val="18"/>
          <w:szCs w:val="24"/>
        </w:rPr>
        <w:t>RESULTADO PRELIMINAR</w:t>
      </w:r>
    </w:p>
    <w:p w:rsidR="00C96A1E" w:rsidRPr="000C6C10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13"/>
        <w:gridCol w:w="3536"/>
        <w:gridCol w:w="598"/>
        <w:gridCol w:w="1016"/>
        <w:gridCol w:w="896"/>
        <w:gridCol w:w="564"/>
        <w:gridCol w:w="697"/>
        <w:gridCol w:w="1093"/>
      </w:tblGrid>
      <w:tr w:rsidR="00C96A1E" w:rsidRPr="000C6C10" w:rsidTr="000C6C10">
        <w:trPr>
          <w:trHeight w:val="283"/>
        </w:trPr>
        <w:tc>
          <w:tcPr>
            <w:tcW w:w="1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51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RG:</w:t>
            </w:r>
          </w:p>
        </w:tc>
        <w:tc>
          <w:tcPr>
            <w:tcW w:w="2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  <w:tr w:rsidR="00C96A1E" w:rsidRPr="000C6C10" w:rsidTr="000C6C10">
        <w:trPr>
          <w:trHeight w:val="283"/>
        </w:trPr>
        <w:tc>
          <w:tcPr>
            <w:tcW w:w="1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urso:</w:t>
            </w:r>
          </w:p>
        </w:tc>
        <w:tc>
          <w:tcPr>
            <w:tcW w:w="3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Turno: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Semestre:</w:t>
            </w: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Língua: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:rsidR="00C96A1E" w:rsidRPr="000C6C10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0C6C10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0C6C10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Justificativa: </w:t>
            </w:r>
          </w:p>
        </w:tc>
      </w:tr>
      <w:tr w:rsidR="00C96A1E" w:rsidRPr="000C6C10" w:rsidTr="004E3634">
        <w:trPr>
          <w:trHeight w:val="316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A1E" w:rsidRPr="000C6C10" w:rsidRDefault="00C96A1E" w:rsidP="004E3634">
            <w:pPr>
              <w:spacing w:before="60" w:after="60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C96A1E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0C6C10" w:rsidTr="004E3634">
        <w:trPr>
          <w:trHeight w:val="196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6A1E" w:rsidRPr="000C6C10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:rsidR="00C96A1E" w:rsidRPr="000C6C10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0C6C10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:rsidR="004E3634" w:rsidRPr="000C6C10" w:rsidRDefault="004E3634" w:rsidP="004E3634">
      <w:pPr>
        <w:jc w:val="center"/>
        <w:rPr>
          <w:rFonts w:asciiTheme="majorHAnsi" w:hAnsiTheme="majorHAnsi"/>
          <w:sz w:val="18"/>
          <w:szCs w:val="24"/>
        </w:rPr>
      </w:pPr>
      <w:r w:rsidRPr="000C6C10">
        <w:rPr>
          <w:rFonts w:asciiTheme="majorHAnsi" w:hAnsiTheme="majorHAnsi"/>
          <w:sz w:val="18"/>
          <w:szCs w:val="24"/>
        </w:rPr>
        <w:t>Assinatura do candidato</w:t>
      </w:r>
    </w:p>
    <w:p w:rsidR="004E3634" w:rsidRPr="000C6C10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0C6C10">
        <w:rPr>
          <w:rFonts w:asciiTheme="majorHAnsi" w:hAnsiTheme="majorHAnsi"/>
          <w:sz w:val="14"/>
          <w:szCs w:val="24"/>
        </w:rPr>
        <w:t>(assinar como está no documento de identificação)</w:t>
      </w:r>
    </w:p>
    <w:sectPr w:rsidR="004E3634" w:rsidRPr="000C6C10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699B" w:rsidRDefault="0025699B">
      <w:r>
        <w:separator/>
      </w:r>
    </w:p>
  </w:endnote>
  <w:endnote w:type="continuationSeparator" w:id="0">
    <w:p w:rsidR="0025699B" w:rsidRDefault="00256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699B" w:rsidRDefault="0025699B">
      <w:r>
        <w:separator/>
      </w:r>
    </w:p>
  </w:footnote>
  <w:footnote w:type="continuationSeparator" w:id="0">
    <w:p w:rsidR="0025699B" w:rsidRDefault="002569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7"/>
  </w:num>
  <w:num w:numId="5">
    <w:abstractNumId w:val="3"/>
  </w:num>
  <w:num w:numId="6">
    <w:abstractNumId w:val="10"/>
  </w:num>
  <w:num w:numId="7">
    <w:abstractNumId w:val="0"/>
  </w:num>
  <w:num w:numId="8">
    <w:abstractNumId w:val="9"/>
  </w:num>
  <w:num w:numId="9">
    <w:abstractNumId w:val="8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MyMLIwszQ0MDM0NjZU0lEKTi0uzszPAykwqgUAL2IJ8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14A5"/>
    <w:rsid w:val="000C6C10"/>
    <w:rsid w:val="000D4E29"/>
    <w:rsid w:val="000D7E5D"/>
    <w:rsid w:val="00126EE8"/>
    <w:rsid w:val="001326A1"/>
    <w:rsid w:val="0014396F"/>
    <w:rsid w:val="001659DB"/>
    <w:rsid w:val="00166094"/>
    <w:rsid w:val="00173914"/>
    <w:rsid w:val="001C2425"/>
    <w:rsid w:val="001F3936"/>
    <w:rsid w:val="001F7278"/>
    <w:rsid w:val="002126C8"/>
    <w:rsid w:val="00230498"/>
    <w:rsid w:val="00247543"/>
    <w:rsid w:val="0025699B"/>
    <w:rsid w:val="00266B8C"/>
    <w:rsid w:val="0027501D"/>
    <w:rsid w:val="00284298"/>
    <w:rsid w:val="002905F3"/>
    <w:rsid w:val="002A6F40"/>
    <w:rsid w:val="002B29E0"/>
    <w:rsid w:val="002B2AFB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42F01"/>
    <w:rsid w:val="00545A6C"/>
    <w:rsid w:val="0056070E"/>
    <w:rsid w:val="00571AE8"/>
    <w:rsid w:val="00583E42"/>
    <w:rsid w:val="00584E5B"/>
    <w:rsid w:val="005853CF"/>
    <w:rsid w:val="005B5910"/>
    <w:rsid w:val="005C2C96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62F97"/>
    <w:rsid w:val="006A3318"/>
    <w:rsid w:val="006B16DB"/>
    <w:rsid w:val="006D7A7D"/>
    <w:rsid w:val="006F6D39"/>
    <w:rsid w:val="0071189E"/>
    <w:rsid w:val="0072296D"/>
    <w:rsid w:val="007259ED"/>
    <w:rsid w:val="0078457D"/>
    <w:rsid w:val="007957D2"/>
    <w:rsid w:val="007A0E2E"/>
    <w:rsid w:val="007B667F"/>
    <w:rsid w:val="007C6251"/>
    <w:rsid w:val="007D26DE"/>
    <w:rsid w:val="007D7E99"/>
    <w:rsid w:val="008200D0"/>
    <w:rsid w:val="00823294"/>
    <w:rsid w:val="00825FAF"/>
    <w:rsid w:val="008A5166"/>
    <w:rsid w:val="008C1215"/>
    <w:rsid w:val="008E32A3"/>
    <w:rsid w:val="008F4F34"/>
    <w:rsid w:val="00900BBE"/>
    <w:rsid w:val="00903DA5"/>
    <w:rsid w:val="00947FA3"/>
    <w:rsid w:val="009540D5"/>
    <w:rsid w:val="00962077"/>
    <w:rsid w:val="00966DFC"/>
    <w:rsid w:val="009C281A"/>
    <w:rsid w:val="009D232B"/>
    <w:rsid w:val="009E49CB"/>
    <w:rsid w:val="009F002E"/>
    <w:rsid w:val="00A025DF"/>
    <w:rsid w:val="00A0681E"/>
    <w:rsid w:val="00A45B5B"/>
    <w:rsid w:val="00A51C57"/>
    <w:rsid w:val="00A96BD1"/>
    <w:rsid w:val="00AA3339"/>
    <w:rsid w:val="00AD115B"/>
    <w:rsid w:val="00AD2DEB"/>
    <w:rsid w:val="00AD69D2"/>
    <w:rsid w:val="00AF6A35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B016A"/>
    <w:rsid w:val="00BC2209"/>
    <w:rsid w:val="00BC278B"/>
    <w:rsid w:val="00BD2833"/>
    <w:rsid w:val="00BE2943"/>
    <w:rsid w:val="00BF0AE2"/>
    <w:rsid w:val="00C21CB5"/>
    <w:rsid w:val="00C375D7"/>
    <w:rsid w:val="00C4230B"/>
    <w:rsid w:val="00C63B1A"/>
    <w:rsid w:val="00C96A1E"/>
    <w:rsid w:val="00CA5AD9"/>
    <w:rsid w:val="00CC0833"/>
    <w:rsid w:val="00CD4662"/>
    <w:rsid w:val="00CD48FA"/>
    <w:rsid w:val="00CD7CDC"/>
    <w:rsid w:val="00CE42A2"/>
    <w:rsid w:val="00CF7832"/>
    <w:rsid w:val="00D2129E"/>
    <w:rsid w:val="00D24C00"/>
    <w:rsid w:val="00D77B10"/>
    <w:rsid w:val="00DA43FF"/>
    <w:rsid w:val="00DC6126"/>
    <w:rsid w:val="00DF6C56"/>
    <w:rsid w:val="00E0100E"/>
    <w:rsid w:val="00E115FA"/>
    <w:rsid w:val="00E11C0E"/>
    <w:rsid w:val="00E32867"/>
    <w:rsid w:val="00EA097A"/>
    <w:rsid w:val="00EA306E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C2CCE5F7-25E1-4090-9B89-3CA48DC59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Levi Santos</cp:lastModifiedBy>
  <cp:revision>8</cp:revision>
  <cp:lastPrinted>2017-03-16T16:20:00Z</cp:lastPrinted>
  <dcterms:created xsi:type="dcterms:W3CDTF">2017-03-22T10:54:00Z</dcterms:created>
  <dcterms:modified xsi:type="dcterms:W3CDTF">2021-10-20T18:17:00Z</dcterms:modified>
</cp:coreProperties>
</file>